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5f3ccff8c36bfffb33eb9cf0ba3ac91c897ea"/>
      <w:r>
        <w:rPr>
          <w:b/>
        </w:rPr>
        <w:t xml:space="preserve">ПРОТОКОЛ ЕЛЕКТРОННОГО АУКЦІОНУ № SUE001-UA-20220526-98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989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Яківська ділянка (проектна свердловина № 1-Я). Вартість геологічної інформації – 71 594,43 грн (з ПДВ). Вартість пакету аукціонної документації – 4 500 грн (з ПДВ). В адміністративному відношенні Яківська ділянка (проектна свердловина № 1-Я) розташована в межах села Яківське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7.2022 15:41: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КВА-ПОЛЯНА", ЄДРПОУ: 31859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3:46:40Z</dcterms:created>
  <dcterms:modified xsi:type="dcterms:W3CDTF">2024-05-08T2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